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8"/>
        <w:tblW w:w="5000" w:type="pct"/>
        <w:tblInd w:w="-108" w:type="dxa"/>
        <w:tblLook w:val="04A0" w:firstRow="1" w:lastRow="0" w:firstColumn="1" w:lastColumn="0" w:noHBand="0" w:noVBand="1"/>
      </w:tblPr>
      <w:tblGrid>
        <w:gridCol w:w="3118"/>
        <w:gridCol w:w="3121"/>
        <w:gridCol w:w="3121"/>
      </w:tblGrid>
      <w:tr w:rsidR="00AD5207" w:rsidRPr="0066015A" w14:paraId="49C7A9C7" w14:textId="77777777" w:rsidTr="00A368C2"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7FEC0" w14:textId="61EEE965" w:rsidR="00AD5207" w:rsidRPr="0066015A" w:rsidRDefault="00AD5207" w:rsidP="0095167F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4C9F1" w14:textId="0E635CAF" w:rsidR="00AD5207" w:rsidRPr="0066015A" w:rsidRDefault="00AD5207" w:rsidP="0095167F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udent-ID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F3F340" w14:textId="4018BB01" w:rsidR="00AD5207" w:rsidRPr="0066015A" w:rsidRDefault="00AD5207" w:rsidP="0095167F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ction</w:t>
            </w:r>
          </w:p>
        </w:tc>
      </w:tr>
      <w:tr w:rsidR="00AD5207" w:rsidRPr="0066015A" w14:paraId="7BD22AFE" w14:textId="77777777" w:rsidTr="00A368C2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914BB" w14:textId="77777777" w:rsidR="00AD5207" w:rsidRPr="0066015A" w:rsidRDefault="00AD5207" w:rsidP="0095167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D10D1" w14:textId="77777777" w:rsidR="00AD5207" w:rsidRPr="0066015A" w:rsidRDefault="00AD5207" w:rsidP="0095167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EAF553" w14:textId="77777777" w:rsidR="00AD5207" w:rsidRPr="0066015A" w:rsidRDefault="00AD5207" w:rsidP="0095167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6D13DBF" w14:textId="77777777" w:rsidR="00BF175D" w:rsidRPr="0066015A" w:rsidRDefault="00BF175D" w:rsidP="009516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417E07AA" w14:textId="181A8B04" w:rsidR="00077A04" w:rsidRPr="0066015A" w:rsidRDefault="00077A04" w:rsidP="00077A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จงใช้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โปรแกรมต่อไปนี้</w:t>
      </w:r>
    </w:p>
    <w:p w14:paraId="4211ABFF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np</w:t>
      </w:r>
    </w:p>
    <w:p w14:paraId="3B001BD8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pd</w:t>
      </w:r>
    </w:p>
    <w:p w14:paraId="0E390EE1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matplotlib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mpl</w:t>
      </w:r>
      <w:proofErr w:type="spellEnd"/>
    </w:p>
    <w:p w14:paraId="3DFC864F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14:paraId="1BB963DC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seaborn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sns</w:t>
      </w:r>
      <w:proofErr w:type="spellEnd"/>
    </w:p>
    <w:p w14:paraId="3238BCA0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sns.set_style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7A04">
        <w:rPr>
          <w:rFonts w:ascii="Courier New" w:eastAsia="Times New Roman" w:hAnsi="Courier New" w:cs="Courier New"/>
          <w:color w:val="A31515"/>
          <w:sz w:val="21"/>
          <w:szCs w:val="21"/>
        </w:rPr>
        <w:t>"white"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5A90776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09022B2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14:paraId="348FBE90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timeit</w:t>
      </w:r>
      <w:proofErr w:type="spellEnd"/>
    </w:p>
    <w:p w14:paraId="098E6120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random</w:t>
      </w:r>
    </w:p>
    <w:p w14:paraId="3630BA31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random.seed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7A04">
        <w:rPr>
          <w:rFonts w:ascii="Courier New" w:eastAsia="Times New Roman" w:hAnsi="Courier New" w:cs="Courier New"/>
          <w:color w:val="09885A"/>
          <w:sz w:val="21"/>
          <w:szCs w:val="21"/>
        </w:rPr>
        <w:t>42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663B66B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A59E31D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math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factorial</w:t>
      </w:r>
    </w:p>
    <w:p w14:paraId="4773D34D" w14:textId="542E3698" w:rsidR="00077A04" w:rsidRDefault="00077A04" w:rsidP="009516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7C841E1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wrapper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func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*</w:t>
      </w:r>
      <w:proofErr w:type="spellStart"/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**</w:t>
      </w:r>
      <w:proofErr w:type="spellStart"/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kw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78941074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77A0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wrapped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):</w:t>
      </w:r>
    </w:p>
    <w:p w14:paraId="6348296D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func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*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**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kw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26A1B07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wrapped</w:t>
      </w:r>
    </w:p>
    <w:p w14:paraId="1B9BD2FB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3F9AF31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timer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func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*</w:t>
      </w:r>
      <w:proofErr w:type="spellStart"/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CC2B3A1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wrapped = wrapper(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func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*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args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472169C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time = 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timeit.timeit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wrapped,number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077A04">
        <w:rPr>
          <w:rFonts w:ascii="Courier New" w:eastAsia="Times New Roman" w:hAnsi="Courier New" w:cs="Courier New"/>
          <w:color w:val="09885A"/>
          <w:sz w:val="21"/>
          <w:szCs w:val="21"/>
        </w:rPr>
        <w:t>10000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7DA2076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time</w:t>
      </w:r>
    </w:p>
    <w:p w14:paraId="38EF0C5B" w14:textId="336A37A8" w:rsidR="00077A04" w:rsidRDefault="00077A04">
      <w:pP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br w:type="page"/>
      </w:r>
    </w:p>
    <w:p w14:paraId="1131912F" w14:textId="1A97AA7A" w:rsidR="00BF175D" w:rsidRPr="0066015A" w:rsidRDefault="00BF175D" w:rsidP="009516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="0074558C"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7FCADECC" w14:textId="5B446E0C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8000"/>
          <w:sz w:val="21"/>
          <w:szCs w:val="21"/>
        </w:rPr>
        <w:t># Bisection search</w:t>
      </w:r>
    </w:p>
    <w:p w14:paraId="24D226EE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bisect_search1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L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77A04">
        <w:rPr>
          <w:rFonts w:ascii="Courier New" w:eastAsia="Times New Roman" w:hAnsi="Courier New" w:cs="Courier New"/>
          <w:color w:val="001080"/>
          <w:sz w:val="21"/>
          <w:szCs w:val="21"/>
        </w:rPr>
        <w:t>e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2D2C44D0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L == []:</w:t>
      </w:r>
    </w:p>
    <w:p w14:paraId="1658BCED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77A04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</w:p>
    <w:p w14:paraId="65549002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elif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L) == </w:t>
      </w:r>
      <w:r w:rsidRPr="00077A04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78259A9A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L[</w:t>
      </w:r>
      <w:r w:rsidRPr="00077A04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] == e</w:t>
      </w:r>
    </w:p>
    <w:p w14:paraId="55A90C24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5143A734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half = </w:t>
      </w:r>
      <w:proofErr w:type="spellStart"/>
      <w:r w:rsidRPr="00077A04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(L) // </w:t>
      </w:r>
      <w:r w:rsidRPr="00077A04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</w:p>
    <w:p w14:paraId="2B7265D6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L[half] &gt; e:</w:t>
      </w:r>
    </w:p>
    <w:p w14:paraId="5EB98474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bisect_search1(L[:half], e)</w:t>
      </w:r>
    </w:p>
    <w:p w14:paraId="0E1B3B72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5C44E12" w14:textId="77777777" w:rsidR="00077A04" w:rsidRPr="00077A04" w:rsidRDefault="00077A04" w:rsidP="00077A0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077A04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077A04">
        <w:rPr>
          <w:rFonts w:ascii="Courier New" w:eastAsia="Times New Roman" w:hAnsi="Courier New" w:cs="Courier New"/>
          <w:color w:val="000000"/>
          <w:sz w:val="21"/>
          <w:szCs w:val="21"/>
        </w:rPr>
        <w:t> bisect_search1(L[half:], e)</w:t>
      </w:r>
    </w:p>
    <w:p w14:paraId="0C218E5F" w14:textId="7A9BCBC0" w:rsidR="00077A04" w:rsidRDefault="00077A04" w:rsidP="0095167F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693528C0" w14:textId="77777777" w:rsidR="00C37241" w:rsidRPr="0066015A" w:rsidRDefault="00C37241" w:rsidP="00C372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376937D9" w14:textId="3F594658" w:rsidR="00C37241" w:rsidRPr="0066015A" w:rsidRDefault="00C37241" w:rsidP="00C372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</w:t>
      </w:r>
      <w:r w:rsidR="00F1264E">
        <w:rPr>
          <w:rFonts w:ascii="TH Sarabun New" w:hAnsi="TH Sarabun New" w:cs="TH Sarabun New" w:hint="cs"/>
          <w:sz w:val="32"/>
          <w:szCs w:val="32"/>
          <w:cs/>
        </w:rPr>
        <w:t xml:space="preserve">เป็นการเขียนโปรแกรมโดยใช้ </w:t>
      </w:r>
      <w:r w:rsidR="00F1264E">
        <w:rPr>
          <w:rFonts w:ascii="TH Sarabun New" w:hAnsi="TH Sarabun New" w:cs="TH Sarabun New"/>
          <w:sz w:val="32"/>
          <w:szCs w:val="32"/>
        </w:rPr>
        <w:t xml:space="preserve">cloning </w:t>
      </w:r>
      <w:r w:rsidR="00F1264E">
        <w:rPr>
          <w:rFonts w:ascii="TH Sarabun New" w:hAnsi="TH Sarabun New" w:cs="TH Sarabun New" w:hint="cs"/>
          <w:sz w:val="32"/>
          <w:szCs w:val="32"/>
          <w:cs/>
        </w:rPr>
        <w:t xml:space="preserve">หรือ </w:t>
      </w:r>
      <w:r w:rsidR="00F1264E">
        <w:rPr>
          <w:rFonts w:ascii="TH Sarabun New" w:hAnsi="TH Sarabun New" w:cs="TH Sarabun New"/>
          <w:sz w:val="32"/>
          <w:szCs w:val="32"/>
        </w:rPr>
        <w:t xml:space="preserve">aliasing </w:t>
      </w:r>
      <w:r w:rsidR="00F1264E">
        <w:rPr>
          <w:rFonts w:ascii="TH Sarabun New" w:hAnsi="TH Sarabun New" w:cs="TH Sarabun New" w:hint="cs"/>
          <w:sz w:val="32"/>
          <w:szCs w:val="32"/>
          <w:cs/>
        </w:rPr>
        <w:t>พร้อมอธิบายเกี่ยวกับรูปแบบที่ใช้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C37241" w:rsidRPr="0066015A" w14:paraId="50ADE1E8" w14:textId="77777777" w:rsidTr="00936BED">
        <w:tc>
          <w:tcPr>
            <w:tcW w:w="5000" w:type="pct"/>
          </w:tcPr>
          <w:p w14:paraId="3A72BF64" w14:textId="77777777" w:rsidR="00C37241" w:rsidRPr="0066015A" w:rsidRDefault="00C37241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92D2264" w14:textId="77777777" w:rsidR="00F1264E" w:rsidRPr="0066015A" w:rsidRDefault="00F1264E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2ED8DD48" w14:textId="77777777" w:rsidR="00C37241" w:rsidRPr="0066015A" w:rsidRDefault="00C37241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9C05773" w14:textId="51131832" w:rsidR="00C37241" w:rsidRDefault="00C37241" w:rsidP="00C372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F760531" w14:textId="31F5E50E" w:rsidR="00F1264E" w:rsidRPr="0066015A" w:rsidRDefault="00F1264E" w:rsidP="00F126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ขั้นตอนการทำงานของโปรแกรมข้างต้น โดยละเอียด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F1264E" w:rsidRPr="0066015A" w14:paraId="7B99CBAF" w14:textId="77777777" w:rsidTr="00936BED">
        <w:tc>
          <w:tcPr>
            <w:tcW w:w="5000" w:type="pct"/>
          </w:tcPr>
          <w:p w14:paraId="0DB1F442" w14:textId="77777777" w:rsidR="00F1264E" w:rsidRDefault="00F1264E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902DFBB" w14:textId="77777777" w:rsidR="00F1264E" w:rsidRPr="0066015A" w:rsidRDefault="00F1264E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10A741F3" w14:textId="77777777" w:rsidR="00F1264E" w:rsidRPr="0066015A" w:rsidRDefault="00F1264E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5627F28E" w14:textId="1ADB07A0" w:rsidR="00F1264E" w:rsidRDefault="00F1264E" w:rsidP="00F126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0DA28FB" w14:textId="5D076922" w:rsidR="00A10656" w:rsidRPr="0066015A" w:rsidRDefault="00A10656" w:rsidP="00A106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วิเคราะห์ </w:t>
      </w:r>
      <w:r>
        <w:rPr>
          <w:rFonts w:ascii="TH Sarabun New" w:hAnsi="TH Sarabun New" w:cs="TH Sarabun New"/>
          <w:sz w:val="32"/>
          <w:szCs w:val="32"/>
        </w:rPr>
        <w:t xml:space="preserve">time complexity </w:t>
      </w:r>
      <w:r>
        <w:rPr>
          <w:rFonts w:ascii="TH Sarabun New" w:hAnsi="TH Sarabun New" w:cs="TH Sarabun New" w:hint="cs"/>
          <w:sz w:val="32"/>
          <w:szCs w:val="32"/>
          <w:cs/>
        </w:rPr>
        <w:t>ของโปรแกรมข้างต้น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10656" w:rsidRPr="0066015A" w14:paraId="5924B271" w14:textId="77777777" w:rsidTr="00936BED">
        <w:tc>
          <w:tcPr>
            <w:tcW w:w="5000" w:type="pct"/>
          </w:tcPr>
          <w:p w14:paraId="7C630949" w14:textId="77777777" w:rsidR="00A10656" w:rsidRDefault="00A10656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E682921" w14:textId="77777777" w:rsidR="00A10656" w:rsidRPr="0066015A" w:rsidRDefault="00A10656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7CFEE1AD" w14:textId="77777777" w:rsidR="00A10656" w:rsidRPr="0066015A" w:rsidRDefault="00A10656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B5217BB" w14:textId="5F9D5CD7" w:rsidR="00B32BA7" w:rsidRDefault="00B32BA7">
      <w:pPr>
        <w:rPr>
          <w:rFonts w:ascii="TH Sarabun New" w:eastAsia="Times New Roman" w:hAnsi="TH Sarabun New" w:cs="TH Sarabun New"/>
          <w:color w:val="000000"/>
          <w:sz w:val="32"/>
          <w:szCs w:val="32"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</w:rPr>
        <w:br w:type="page"/>
      </w:r>
    </w:p>
    <w:p w14:paraId="11D6D8D3" w14:textId="77777777" w:rsidR="00B32BA7" w:rsidRPr="0066015A" w:rsidRDefault="00B32BA7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14FAC670" w14:textId="1B3A45BC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8000"/>
          <w:sz w:val="21"/>
          <w:szCs w:val="21"/>
        </w:rPr>
        <w:t># Bisection search</w:t>
      </w:r>
    </w:p>
    <w:p w14:paraId="739B6225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D07F3E">
        <w:rPr>
          <w:rFonts w:ascii="Courier New" w:eastAsia="Times New Roman" w:hAnsi="Courier New" w:cs="Courier New"/>
          <w:color w:val="795E26"/>
          <w:sz w:val="21"/>
          <w:szCs w:val="21"/>
        </w:rPr>
        <w:t>bisect_search2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L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e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2B110CC5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D07F3E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D07F3E">
        <w:rPr>
          <w:rFonts w:ascii="Courier New" w:eastAsia="Times New Roman" w:hAnsi="Courier New" w:cs="Courier New"/>
          <w:color w:val="795E26"/>
          <w:sz w:val="21"/>
          <w:szCs w:val="21"/>
        </w:rPr>
        <w:t>bisect_search_helper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L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e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low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D07F3E">
        <w:rPr>
          <w:rFonts w:ascii="Courier New" w:eastAsia="Times New Roman" w:hAnsi="Courier New" w:cs="Courier New"/>
          <w:color w:val="001080"/>
          <w:sz w:val="21"/>
          <w:szCs w:val="21"/>
        </w:rPr>
        <w:t>high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4823A7A0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008000"/>
          <w:sz w:val="21"/>
          <w:szCs w:val="21"/>
        </w:rPr>
        <w:t>#print('low: ' + str(low) + '; high: ' + str(high))  #added to visualize</w:t>
      </w:r>
    </w:p>
    <w:p w14:paraId="1AE27899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high == low:</w:t>
      </w:r>
    </w:p>
    <w:p w14:paraId="7D394664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L[low] == e</w:t>
      </w:r>
    </w:p>
    <w:p w14:paraId="194E6F1B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mid = (low + high)//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2</w:t>
      </w:r>
    </w:p>
    <w:p w14:paraId="71090D30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L[mid] == e:</w:t>
      </w:r>
    </w:p>
    <w:p w14:paraId="034BD4FD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D07F3E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</w:p>
    <w:p w14:paraId="0F36ACC7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elif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L[mid] &gt; e:</w:t>
      </w:r>
    </w:p>
    <w:p w14:paraId="3F8F10FB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low == mid: </w:t>
      </w:r>
      <w:r w:rsidRPr="00D07F3E">
        <w:rPr>
          <w:rFonts w:ascii="Courier New" w:eastAsia="Times New Roman" w:hAnsi="Courier New" w:cs="Courier New"/>
          <w:color w:val="008000"/>
          <w:sz w:val="21"/>
          <w:szCs w:val="21"/>
        </w:rPr>
        <w:t>#nothing left to search</w:t>
      </w:r>
    </w:p>
    <w:p w14:paraId="6E8B50FC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D07F3E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</w:p>
    <w:p w14:paraId="71AED1A6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5AADC21E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bisect_search_helper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L, e, low, mid - 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6FCD9A1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D35E26F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bisect_search_helper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L, e, mid + 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high)</w:t>
      </w:r>
    </w:p>
    <w:p w14:paraId="573C9A35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D07F3E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L) == 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AF4D3F2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D07F3E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</w:p>
    <w:p w14:paraId="2D73CBF3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E63E55F" w14:textId="77777777" w:rsidR="00D07F3E" w:rsidRPr="00D07F3E" w:rsidRDefault="00D07F3E" w:rsidP="00D07F3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D07F3E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bisect_search_helper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L, e, 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D07F3E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(L) - </w:t>
      </w:r>
      <w:r w:rsidRPr="00D07F3E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D07F3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7B47A3A" w14:textId="77777777" w:rsidR="00B32BA7" w:rsidRDefault="00B32BA7" w:rsidP="00B32BA7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31C1A829" w14:textId="77777777" w:rsidR="00B32BA7" w:rsidRPr="0066015A" w:rsidRDefault="00B32BA7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6D5D035C" w14:textId="77777777" w:rsidR="00B32BA7" w:rsidRPr="0066015A" w:rsidRDefault="00B32BA7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เป็นการเขียนโปรแกรมโดยใช้ </w:t>
      </w:r>
      <w:r>
        <w:rPr>
          <w:rFonts w:ascii="TH Sarabun New" w:hAnsi="TH Sarabun New" w:cs="TH Sarabun New"/>
          <w:sz w:val="32"/>
          <w:szCs w:val="32"/>
        </w:rPr>
        <w:t xml:space="preserve">cloning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หรือ </w:t>
      </w:r>
      <w:r>
        <w:rPr>
          <w:rFonts w:ascii="TH Sarabun New" w:hAnsi="TH Sarabun New" w:cs="TH Sarabun New"/>
          <w:sz w:val="32"/>
          <w:szCs w:val="32"/>
        </w:rPr>
        <w:t xml:space="preserve">aliasing </w:t>
      </w:r>
      <w:r>
        <w:rPr>
          <w:rFonts w:ascii="TH Sarabun New" w:hAnsi="TH Sarabun New" w:cs="TH Sarabun New" w:hint="cs"/>
          <w:sz w:val="32"/>
          <w:szCs w:val="32"/>
          <w:cs/>
        </w:rPr>
        <w:t>พร้อมอธิบายเกี่ยวกับรูปแบบที่ใช้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B32BA7" w:rsidRPr="0066015A" w14:paraId="0687CE8B" w14:textId="77777777" w:rsidTr="00936BED">
        <w:tc>
          <w:tcPr>
            <w:tcW w:w="5000" w:type="pct"/>
          </w:tcPr>
          <w:p w14:paraId="2456D1CA" w14:textId="77777777" w:rsidR="00B32BA7" w:rsidRDefault="00B32BA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07D0077" w14:textId="77777777" w:rsidR="00B32BA7" w:rsidRPr="0066015A" w:rsidRDefault="00B32BA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19AB097" w14:textId="77777777" w:rsidR="00A10656" w:rsidRDefault="00A10656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693E5F6" w14:textId="588140AA" w:rsidR="00B32BA7" w:rsidRPr="0066015A" w:rsidRDefault="00B32BA7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ขั้นตอนการทำงานของโปรแกรมข้างต้น โดยละเอียด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B32BA7" w:rsidRPr="0066015A" w14:paraId="20DAA2AF" w14:textId="77777777" w:rsidTr="00936BED">
        <w:tc>
          <w:tcPr>
            <w:tcW w:w="5000" w:type="pct"/>
          </w:tcPr>
          <w:p w14:paraId="72E9B600" w14:textId="77777777" w:rsidR="00B32BA7" w:rsidRDefault="00B32BA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D1CB1B8" w14:textId="77777777" w:rsidR="00B32BA7" w:rsidRPr="0066015A" w:rsidRDefault="00B32BA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7C378C3" w14:textId="77777777" w:rsidR="00A10656" w:rsidRDefault="00A10656" w:rsidP="00A106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2D573FB" w14:textId="56759434" w:rsidR="00A10656" w:rsidRPr="0066015A" w:rsidRDefault="00A10656" w:rsidP="00A106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วิเคราะห์ </w:t>
      </w:r>
      <w:r>
        <w:rPr>
          <w:rFonts w:ascii="TH Sarabun New" w:hAnsi="TH Sarabun New" w:cs="TH Sarabun New"/>
          <w:sz w:val="32"/>
          <w:szCs w:val="32"/>
        </w:rPr>
        <w:t xml:space="preserve">time complexity </w:t>
      </w:r>
      <w:r>
        <w:rPr>
          <w:rFonts w:ascii="TH Sarabun New" w:hAnsi="TH Sarabun New" w:cs="TH Sarabun New" w:hint="cs"/>
          <w:sz w:val="32"/>
          <w:szCs w:val="32"/>
          <w:cs/>
        </w:rPr>
        <w:t>ของโปรแกรมข้างต้น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10656" w:rsidRPr="0066015A" w14:paraId="1F1DB2BC" w14:textId="77777777" w:rsidTr="00936BED">
        <w:tc>
          <w:tcPr>
            <w:tcW w:w="5000" w:type="pct"/>
          </w:tcPr>
          <w:p w14:paraId="61CF3E65" w14:textId="77777777" w:rsidR="00A10656" w:rsidRDefault="00A10656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E30BF0A" w14:textId="77777777" w:rsidR="00A10656" w:rsidRPr="0066015A" w:rsidRDefault="00A10656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DC32C1A" w14:textId="77777777" w:rsidR="00A10656" w:rsidRDefault="00A10656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4B45869" w14:textId="77777777" w:rsidR="00083560" w:rsidRPr="0066015A" w:rsidRDefault="00083560" w:rsidP="000835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4A603E81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cloning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= []</w:t>
      </w:r>
    </w:p>
    <w:p w14:paraId="694AB9A5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aliasing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= []</w:t>
      </w:r>
    </w:p>
    <w:p w14:paraId="72C0E686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D589EFC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# Generate test list</w:t>
      </w:r>
    </w:p>
    <w:p w14:paraId="7BD81092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List1 = []</w:t>
      </w:r>
    </w:p>
    <w:p w14:paraId="2B00A7F4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List2 = []</w:t>
      </w:r>
    </w:p>
    <w:p w14:paraId="5337F94E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List3 = []</w:t>
      </w:r>
    </w:p>
    <w:p w14:paraId="256411FC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List4 = []</w:t>
      </w:r>
    </w:p>
    <w:p w14:paraId="0B12B29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758F2C3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A66025F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   testList1.append(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675E70F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1000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442DD72E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   testList2.append(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DA4EA69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10000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2AC18ACC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   testList3.append(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DF686FB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range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100000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5A520FA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   testList4.append(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AEEEFD6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B73B67C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# Define test number</w:t>
      </w:r>
    </w:p>
    <w:p w14:paraId="212CB9C5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Numer1 = 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84</w:t>
      </w:r>
    </w:p>
    <w:p w14:paraId="4BDF84D2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Numer2 = 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756</w:t>
      </w:r>
    </w:p>
    <w:p w14:paraId="58F7465A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Numer3 = 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4852</w:t>
      </w:r>
    </w:p>
    <w:p w14:paraId="2152D146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estNumer4 = 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60455</w:t>
      </w:r>
    </w:p>
    <w:p w14:paraId="01333776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4E352DB" w14:textId="0774FDD2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# Test</w:t>
      </w:r>
    </w:p>
    <w:p w14:paraId="3FEE5CBF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1 = timer(bisect_search1,testList1, testNumer1)</w:t>
      </w:r>
    </w:p>
    <w:p w14:paraId="3668F1C7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clon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1)</w:t>
      </w:r>
    </w:p>
    <w:p w14:paraId="73102E1D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Clon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1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EC61209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FAEB4B8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2 = timer(bisect_search1,testList2, testNumer2)</w:t>
      </w:r>
    </w:p>
    <w:p w14:paraId="0C57BB55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clon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2)</w:t>
      </w:r>
    </w:p>
    <w:p w14:paraId="1CBA601B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Clon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2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505B67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734BD3B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3 = timer(bisect_search1,testList3, testNumer3)</w:t>
      </w:r>
    </w:p>
    <w:p w14:paraId="7D4C5267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clon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3)</w:t>
      </w:r>
    </w:p>
    <w:p w14:paraId="74022EAE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Clon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3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2C5AD65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499A99F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4 = timer(bisect_search1,testList4, testNumer4)</w:t>
      </w:r>
    </w:p>
    <w:p w14:paraId="560D1FDD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clon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4)</w:t>
      </w:r>
    </w:p>
    <w:p w14:paraId="508C38BA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Clon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4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E69107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FA85C80" w14:textId="44A680AC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# Test</w:t>
      </w:r>
    </w:p>
    <w:p w14:paraId="48F15CBD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exc_time5 = timer(bisect_search2,testList1, testNumer1)</w:t>
      </w:r>
    </w:p>
    <w:p w14:paraId="6E7F8803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alias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5)</w:t>
      </w:r>
    </w:p>
    <w:p w14:paraId="2D91D4A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Alias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5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E96C994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9C0093D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6 = timer(bisect_search2,testList2, testNumer2)</w:t>
      </w:r>
    </w:p>
    <w:p w14:paraId="272F0DCD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alias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6)</w:t>
      </w:r>
    </w:p>
    <w:p w14:paraId="5331447E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Alias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6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41D7981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9CB1AA3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7 = timer(bisect_search2,testList3, testNumer3)</w:t>
      </w:r>
    </w:p>
    <w:p w14:paraId="1FC9B1B7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alias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7)</w:t>
      </w:r>
    </w:p>
    <w:p w14:paraId="17B36C6F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Alias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7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953A594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904150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exc_time8 = timer(bisect_search2,testList4, testNumer4)</w:t>
      </w:r>
    </w:p>
    <w:p w14:paraId="2CA692F8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time_exc_aliasing.append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exc_time8)</w:t>
      </w:r>
    </w:p>
    <w:p w14:paraId="0D60F236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Bisection search (Aliasing)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_execution time: 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exc_time8,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" s."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B38CB58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CDDE4FB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# Display </w:t>
      </w:r>
      <w:proofErr w:type="spellStart"/>
      <w:r w:rsidRPr="00083560">
        <w:rPr>
          <w:rFonts w:ascii="Courier New" w:eastAsia="Times New Roman" w:hAnsi="Courier New" w:cs="Courier New"/>
          <w:color w:val="008000"/>
          <w:sz w:val="21"/>
          <w:szCs w:val="21"/>
        </w:rPr>
        <w:t>lineplot</w:t>
      </w:r>
      <w:proofErr w:type="spellEnd"/>
    </w:p>
    <w:p w14:paraId="57A64E3E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array = {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'Cloning'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: time_exc_cloning, </w:t>
      </w:r>
      <w:r w:rsidRPr="00083560">
        <w:rPr>
          <w:rFonts w:ascii="Courier New" w:eastAsia="Times New Roman" w:hAnsi="Courier New" w:cs="Courier New"/>
          <w:color w:val="A31515"/>
          <w:sz w:val="21"/>
          <w:szCs w:val="21"/>
        </w:rPr>
        <w:t>'Aliasing'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: time_exc_aliasing}</w:t>
      </w:r>
    </w:p>
    <w:p w14:paraId="2214914B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DataFrame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pd.DataFrame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array)</w:t>
      </w:r>
    </w:p>
    <w:p w14:paraId="0A16ABE3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sns.lineplot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data=</w:t>
      </w: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DataFrame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2CCDB70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plt.ylim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-2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83560">
        <w:rPr>
          <w:rFonts w:ascii="Courier New" w:eastAsia="Times New Roman" w:hAnsi="Courier New" w:cs="Courier New"/>
          <w:color w:val="09885A"/>
          <w:sz w:val="21"/>
          <w:szCs w:val="21"/>
        </w:rPr>
        <w:t>5</w:t>
      </w:r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80B2577" w14:textId="77777777" w:rsidR="00083560" w:rsidRPr="00083560" w:rsidRDefault="00083560" w:rsidP="0008356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plt.show</w:t>
      </w:r>
      <w:proofErr w:type="spellEnd"/>
      <w:r w:rsidRPr="00083560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92CAFC3" w14:textId="77777777" w:rsidR="00B32BA7" w:rsidRDefault="00B32BA7" w:rsidP="00B32B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AE93BDB" w14:textId="77777777" w:rsidR="00083560" w:rsidRPr="0066015A" w:rsidRDefault="00083560" w:rsidP="000835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20AA239E" w14:textId="181DC8D9" w:rsidR="00083560" w:rsidRPr="0066015A" w:rsidRDefault="00083560" w:rsidP="000835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การเลือกใช้ </w:t>
      </w:r>
      <w:r>
        <w:rPr>
          <w:rFonts w:ascii="TH Sarabun New" w:hAnsi="TH Sarabun New" w:cs="TH Sarabun New"/>
          <w:sz w:val="32"/>
          <w:szCs w:val="32"/>
        </w:rPr>
        <w:t xml:space="preserve">cloning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และ </w:t>
      </w:r>
      <w:r>
        <w:rPr>
          <w:rFonts w:ascii="TH Sarabun New" w:hAnsi="TH Sarabun New" w:cs="TH Sarabun New"/>
          <w:sz w:val="32"/>
          <w:szCs w:val="32"/>
        </w:rPr>
        <w:t xml:space="preserve">aliasing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ใน </w:t>
      </w:r>
      <w:r>
        <w:rPr>
          <w:rFonts w:ascii="TH Sarabun New" w:hAnsi="TH Sarabun New" w:cs="TH Sarabun New"/>
          <w:sz w:val="32"/>
          <w:szCs w:val="32"/>
        </w:rPr>
        <w:t xml:space="preserve">bisection search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เมื่อทำงานกับ </w:t>
      </w:r>
      <w:r>
        <w:rPr>
          <w:rFonts w:ascii="TH Sarabun New" w:hAnsi="TH Sarabun New" w:cs="TH Sarabun New"/>
          <w:sz w:val="32"/>
          <w:szCs w:val="32"/>
        </w:rPr>
        <w:t xml:space="preserve">list </w:t>
      </w:r>
      <w:r>
        <w:rPr>
          <w:rFonts w:ascii="TH Sarabun New" w:hAnsi="TH Sarabun New" w:cs="TH Sarabun New" w:hint="cs"/>
          <w:sz w:val="32"/>
          <w:szCs w:val="32"/>
          <w:cs/>
        </w:rPr>
        <w:t>ที่มีขนาดใหญ่ขึ้น</w:t>
      </w:r>
      <w:r w:rsidR="00891FF1">
        <w:rPr>
          <w:rFonts w:ascii="TH Sarabun New" w:hAnsi="TH Sarabun New" w:cs="TH Sarabun New" w:hint="cs"/>
          <w:sz w:val="32"/>
          <w:szCs w:val="32"/>
          <w:cs/>
        </w:rPr>
        <w:t>มีผล</w:t>
      </w:r>
      <w:r w:rsidR="00A10656">
        <w:rPr>
          <w:rFonts w:ascii="TH Sarabun New" w:hAnsi="TH Sarabun New" w:cs="TH Sarabun New" w:hint="cs"/>
          <w:sz w:val="32"/>
          <w:szCs w:val="32"/>
          <w:cs/>
        </w:rPr>
        <w:t>ต่อ</w:t>
      </w:r>
      <w:r w:rsidR="00891FF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891FF1">
        <w:rPr>
          <w:rFonts w:ascii="TH Sarabun New" w:hAnsi="TH Sarabun New" w:cs="TH Sarabun New"/>
          <w:sz w:val="32"/>
          <w:szCs w:val="32"/>
        </w:rPr>
        <w:t xml:space="preserve">time complexity </w:t>
      </w:r>
      <w:r w:rsidR="00801796">
        <w:rPr>
          <w:rFonts w:ascii="TH Sarabun New" w:hAnsi="TH Sarabun New" w:cs="TH Sarabun New" w:hint="cs"/>
          <w:sz w:val="32"/>
          <w:szCs w:val="32"/>
          <w:cs/>
        </w:rPr>
        <w:t>อย่างไรบ้าง</w:t>
      </w:r>
      <w:r w:rsidR="00801796">
        <w:rPr>
          <w:rFonts w:ascii="TH Sarabun New" w:hAnsi="TH Sarabun New" w:cs="TH Sarabun New" w:hint="cs"/>
          <w:sz w:val="32"/>
          <w:szCs w:val="32"/>
          <w:cs/>
        </w:rPr>
        <w:t xml:space="preserve"> จงอธิบาย</w:t>
      </w:r>
      <w:r>
        <w:rPr>
          <w:rFonts w:ascii="TH Sarabun New" w:hAnsi="TH Sarabun New" w:cs="TH Sarabun New" w:hint="cs"/>
          <w:sz w:val="32"/>
          <w:szCs w:val="32"/>
          <w:cs/>
        </w:rPr>
        <w:t>พร้อมแนบภาพเวลาที่ใช้ในการทำงานของแต่ละ</w:t>
      </w:r>
      <w:r w:rsidR="00801796">
        <w:rPr>
          <w:rFonts w:ascii="TH Sarabun New" w:hAnsi="TH Sarabun New" w:cs="TH Sarabun New" w:hint="cs"/>
          <w:sz w:val="32"/>
          <w:szCs w:val="32"/>
          <w:cs/>
        </w:rPr>
        <w:t>รูปแบบ</w:t>
      </w:r>
      <w:r>
        <w:rPr>
          <w:rFonts w:ascii="TH Sarabun New" w:hAnsi="TH Sarabun New" w:cs="TH Sarabun New" w:hint="cs"/>
          <w:sz w:val="32"/>
          <w:szCs w:val="32"/>
          <w:cs/>
        </w:rPr>
        <w:t>ประกอบด้วย</w:t>
      </w:r>
      <w:r>
        <w:rPr>
          <w:rFonts w:ascii="TH Sarabun New" w:hAnsi="TH Sarabun New" w:cs="TH Sarabun New"/>
          <w:sz w:val="32"/>
          <w:szCs w:val="32"/>
        </w:rPr>
        <w:t xml:space="preserve"> 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083560" w:rsidRPr="0066015A" w14:paraId="26AF7314" w14:textId="77777777" w:rsidTr="00936BED">
        <w:tc>
          <w:tcPr>
            <w:tcW w:w="5000" w:type="pct"/>
          </w:tcPr>
          <w:p w14:paraId="3A251CD2" w14:textId="77777777" w:rsidR="00083560" w:rsidRDefault="00083560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CCF7583" w14:textId="121C17F8" w:rsidR="00083560" w:rsidRDefault="00083560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AD0454E" w14:textId="02FFB4BB" w:rsidR="00C1670C" w:rsidRDefault="00C1670C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6C512EC" w14:textId="7173A8EC" w:rsidR="00C1670C" w:rsidRDefault="00C1670C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D24579F" w14:textId="7642728F" w:rsidR="00C1670C" w:rsidRDefault="00C1670C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09C30A5" w14:textId="77777777" w:rsidR="00C1670C" w:rsidRDefault="00C1670C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7DDBF887" w14:textId="77777777" w:rsidR="00083560" w:rsidRPr="0066015A" w:rsidRDefault="00083560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7ADA605B" w14:textId="77777777" w:rsidR="00083560" w:rsidRPr="0066015A" w:rsidRDefault="00083560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3DE8F06" w14:textId="77777777" w:rsidR="00083560" w:rsidRDefault="00083560" w:rsidP="000835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C49D879" w14:textId="77777777" w:rsidR="00E513C7" w:rsidRPr="0066015A" w:rsidRDefault="00E513C7" w:rsidP="00E5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7BC979B2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A118F">
        <w:rPr>
          <w:rFonts w:ascii="Courier New" w:eastAsia="Times New Roman" w:hAnsi="Courier New" w:cs="Courier New"/>
          <w:color w:val="795E26"/>
          <w:sz w:val="21"/>
          <w:szCs w:val="21"/>
        </w:rPr>
        <w:t>fib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1A118F">
        <w:rPr>
          <w:rFonts w:ascii="Courier New" w:eastAsia="Times New Roman" w:hAnsi="Courier New" w:cs="Courier New"/>
          <w:color w:val="001080"/>
          <w:sz w:val="21"/>
          <w:szCs w:val="21"/>
        </w:rPr>
        <w:t>n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7B4E9281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n == 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10574DFC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</w:p>
    <w:p w14:paraId="00577E6A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elif</w:t>
      </w:r>
      <w:proofErr w:type="spellEnd"/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n == 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7994F06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</w:p>
    <w:p w14:paraId="0F795A99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D955109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A118F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 fib(n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-1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) + fib(n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-2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4529B9D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028AB9B" w14:textId="77777777" w:rsidR="001A118F" w:rsidRPr="001A118F" w:rsidRDefault="001A118F" w:rsidP="001A118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A118F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(fib(</w:t>
      </w:r>
      <w:r w:rsidRPr="001A118F">
        <w:rPr>
          <w:rFonts w:ascii="Courier New" w:eastAsia="Times New Roman" w:hAnsi="Courier New" w:cs="Courier New"/>
          <w:color w:val="09885A"/>
          <w:sz w:val="21"/>
          <w:szCs w:val="21"/>
        </w:rPr>
        <w:t>45</w:t>
      </w:r>
      <w:r w:rsidRPr="001A118F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32FF93D3" w14:textId="189E5774" w:rsidR="000A4F61" w:rsidRDefault="000A4F61" w:rsidP="0095167F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5FFA7D40" w14:textId="77777777" w:rsidR="00E513C7" w:rsidRPr="0066015A" w:rsidRDefault="00E513C7" w:rsidP="00E5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27A3E927" w14:textId="79AFE4C2" w:rsidR="00E513C7" w:rsidRPr="0066015A" w:rsidRDefault="00E513C7" w:rsidP="00E5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นักศึกษามีวิธีการเขียนให้ </w:t>
      </w:r>
      <w:r>
        <w:rPr>
          <w:rFonts w:ascii="TH Sarabun New" w:hAnsi="TH Sarabun New" w:cs="TH Sarabun New"/>
          <w:sz w:val="32"/>
          <w:szCs w:val="32"/>
        </w:rPr>
        <w:t xml:space="preserve">time complexity </w:t>
      </w:r>
      <w:r>
        <w:rPr>
          <w:rFonts w:ascii="TH Sarabun New" w:hAnsi="TH Sarabun New" w:cs="TH Sarabun New" w:hint="cs"/>
          <w:sz w:val="32"/>
          <w:szCs w:val="32"/>
          <w:cs/>
        </w:rPr>
        <w:t>ของโปรแกรมลดลงอย่างไรบ้าง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E513C7" w:rsidRPr="0066015A" w14:paraId="0970E557" w14:textId="77777777" w:rsidTr="00936BED">
        <w:tc>
          <w:tcPr>
            <w:tcW w:w="5000" w:type="pct"/>
          </w:tcPr>
          <w:p w14:paraId="56343C08" w14:textId="77777777" w:rsidR="00E513C7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143E389" w14:textId="77777777" w:rsidR="00E513C7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547CEFD6" w14:textId="77777777" w:rsidR="00E513C7" w:rsidRPr="0066015A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5809C254" w14:textId="77777777" w:rsidR="00E513C7" w:rsidRPr="0066015A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D8DBE25" w14:textId="53591E85" w:rsidR="00E513C7" w:rsidRDefault="00E513C7" w:rsidP="0095167F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7182296F" w14:textId="3D85BFE7" w:rsidR="00E513C7" w:rsidRPr="0066015A" w:rsidRDefault="00E513C7" w:rsidP="00E5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ากคำอธิบาย จงเขียนเป็นโปรแกรม พร้อมผลการทดลองประกอบด้วย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E513C7" w:rsidRPr="0066015A" w14:paraId="22F9C64B" w14:textId="77777777" w:rsidTr="00936BED">
        <w:tc>
          <w:tcPr>
            <w:tcW w:w="5000" w:type="pct"/>
          </w:tcPr>
          <w:p w14:paraId="297C7B04" w14:textId="77777777" w:rsidR="00E513C7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7880D50" w14:textId="77777777" w:rsidR="00E513C7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29738D22" w14:textId="77777777" w:rsidR="00E513C7" w:rsidRPr="0066015A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50FA0760" w14:textId="77777777" w:rsidR="00E513C7" w:rsidRPr="0066015A" w:rsidRDefault="00E513C7" w:rsidP="00936B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CF4AC49" w14:textId="77777777" w:rsidR="00E513C7" w:rsidRPr="00E513C7" w:rsidRDefault="00E513C7" w:rsidP="0095167F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sectPr w:rsidR="00E513C7" w:rsidRPr="00E513C7" w:rsidSect="00832BF7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C8496" w14:textId="77777777" w:rsidR="002727CA" w:rsidRDefault="002727CA" w:rsidP="00C22BC5">
      <w:pPr>
        <w:spacing w:after="0" w:line="240" w:lineRule="auto"/>
      </w:pPr>
      <w:r>
        <w:separator/>
      </w:r>
    </w:p>
  </w:endnote>
  <w:endnote w:type="continuationSeparator" w:id="0">
    <w:p w14:paraId="377BD26E" w14:textId="77777777" w:rsidR="002727CA" w:rsidRDefault="002727CA" w:rsidP="00C2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B565E" w14:textId="77777777" w:rsidR="002727CA" w:rsidRDefault="002727CA" w:rsidP="00C22BC5">
      <w:pPr>
        <w:spacing w:after="0" w:line="240" w:lineRule="auto"/>
      </w:pPr>
      <w:r>
        <w:separator/>
      </w:r>
    </w:p>
  </w:footnote>
  <w:footnote w:type="continuationSeparator" w:id="0">
    <w:p w14:paraId="5B85AAC5" w14:textId="77777777" w:rsidR="002727CA" w:rsidRDefault="002727CA" w:rsidP="00C22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2166" w14:textId="77777777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>
      <w:rPr>
        <w:rFonts w:ascii="Consolas" w:hAnsi="Consolas"/>
        <w:sz w:val="32"/>
        <w:szCs w:val="32"/>
      </w:rPr>
      <w:t>Computer Science @College of Computing-KKU</w:t>
    </w:r>
  </w:p>
  <w:p w14:paraId="6EC51720" w14:textId="25BF0A72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 w:rsidRPr="00F7121D">
      <w:rPr>
        <w:rFonts w:ascii="Consolas" w:hAnsi="Consolas"/>
        <w:sz w:val="32"/>
        <w:szCs w:val="32"/>
      </w:rPr>
      <w:t>Fundamental of Computer Science</w:t>
    </w:r>
    <w:r>
      <w:rPr>
        <w:rFonts w:ascii="Consolas" w:hAnsi="Consolas"/>
        <w:sz w:val="32"/>
        <w:szCs w:val="32"/>
      </w:rPr>
      <w:t xml:space="preserve"> - </w:t>
    </w:r>
    <w:r w:rsidRPr="00F7121D">
      <w:rPr>
        <w:rFonts w:ascii="Consolas" w:hAnsi="Consolas"/>
        <w:sz w:val="32"/>
        <w:szCs w:val="32"/>
      </w:rPr>
      <w:t xml:space="preserve">Lab </w:t>
    </w:r>
    <w:r w:rsidR="007C5AF1">
      <w:rPr>
        <w:rFonts w:ascii="Consolas" w:hAnsi="Consolas"/>
        <w:sz w:val="32"/>
        <w:szCs w:val="32"/>
      </w:rPr>
      <w:t>10</w:t>
    </w:r>
  </w:p>
  <w:p w14:paraId="29A4BFB4" w14:textId="77777777" w:rsidR="00C22BC5" w:rsidRDefault="00C22BC5" w:rsidP="00C22BC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363B"/>
    <w:multiLevelType w:val="hybridMultilevel"/>
    <w:tmpl w:val="9AAA05D0"/>
    <w:lvl w:ilvl="0" w:tplc="FAB0F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90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E0NzWzsLQwMTNS0lEKTi0uzszPAykwrAUA5ATBACwAAAA="/>
  </w:docVars>
  <w:rsids>
    <w:rsidRoot w:val="005C54BC"/>
    <w:rsid w:val="0000108D"/>
    <w:rsid w:val="00006964"/>
    <w:rsid w:val="00037325"/>
    <w:rsid w:val="000511EC"/>
    <w:rsid w:val="00056974"/>
    <w:rsid w:val="000677F0"/>
    <w:rsid w:val="000707BC"/>
    <w:rsid w:val="00070DBE"/>
    <w:rsid w:val="00077A04"/>
    <w:rsid w:val="00077BB9"/>
    <w:rsid w:val="00083560"/>
    <w:rsid w:val="000939A8"/>
    <w:rsid w:val="0009438F"/>
    <w:rsid w:val="000A4F61"/>
    <w:rsid w:val="000A71CD"/>
    <w:rsid w:val="000B08FB"/>
    <w:rsid w:val="000B6D67"/>
    <w:rsid w:val="000F2F51"/>
    <w:rsid w:val="000F5ECD"/>
    <w:rsid w:val="00102905"/>
    <w:rsid w:val="001051FE"/>
    <w:rsid w:val="001234E3"/>
    <w:rsid w:val="001317AF"/>
    <w:rsid w:val="00133FC8"/>
    <w:rsid w:val="00137A47"/>
    <w:rsid w:val="00141E5F"/>
    <w:rsid w:val="0015309E"/>
    <w:rsid w:val="0016765B"/>
    <w:rsid w:val="00180A8B"/>
    <w:rsid w:val="00181B27"/>
    <w:rsid w:val="0018586D"/>
    <w:rsid w:val="001A118F"/>
    <w:rsid w:val="00201EDC"/>
    <w:rsid w:val="002142BE"/>
    <w:rsid w:val="00236760"/>
    <w:rsid w:val="00237655"/>
    <w:rsid w:val="002727CA"/>
    <w:rsid w:val="0029036B"/>
    <w:rsid w:val="002A57C3"/>
    <w:rsid w:val="002B777D"/>
    <w:rsid w:val="002E1BC6"/>
    <w:rsid w:val="00304222"/>
    <w:rsid w:val="00306B3F"/>
    <w:rsid w:val="00311B63"/>
    <w:rsid w:val="00315B28"/>
    <w:rsid w:val="003264A4"/>
    <w:rsid w:val="00327DF9"/>
    <w:rsid w:val="00335068"/>
    <w:rsid w:val="0035158D"/>
    <w:rsid w:val="00357DBC"/>
    <w:rsid w:val="00360876"/>
    <w:rsid w:val="00372451"/>
    <w:rsid w:val="0037313C"/>
    <w:rsid w:val="0037692C"/>
    <w:rsid w:val="00382927"/>
    <w:rsid w:val="0038608E"/>
    <w:rsid w:val="003A4054"/>
    <w:rsid w:val="003B70CA"/>
    <w:rsid w:val="003D00E2"/>
    <w:rsid w:val="003D2000"/>
    <w:rsid w:val="00410B2F"/>
    <w:rsid w:val="00412095"/>
    <w:rsid w:val="00420A74"/>
    <w:rsid w:val="00426813"/>
    <w:rsid w:val="00441FD5"/>
    <w:rsid w:val="004421AF"/>
    <w:rsid w:val="00452A88"/>
    <w:rsid w:val="00461CE8"/>
    <w:rsid w:val="00467D08"/>
    <w:rsid w:val="00492412"/>
    <w:rsid w:val="00492E50"/>
    <w:rsid w:val="004B0F3B"/>
    <w:rsid w:val="004C3CB1"/>
    <w:rsid w:val="004E4B1F"/>
    <w:rsid w:val="004F37E7"/>
    <w:rsid w:val="00532333"/>
    <w:rsid w:val="005328F0"/>
    <w:rsid w:val="0053381D"/>
    <w:rsid w:val="00544871"/>
    <w:rsid w:val="00562DCF"/>
    <w:rsid w:val="005707C5"/>
    <w:rsid w:val="00582011"/>
    <w:rsid w:val="00584F39"/>
    <w:rsid w:val="0059645A"/>
    <w:rsid w:val="005C04A0"/>
    <w:rsid w:val="005C54BC"/>
    <w:rsid w:val="005D501B"/>
    <w:rsid w:val="005E1578"/>
    <w:rsid w:val="005E52D8"/>
    <w:rsid w:val="005F18CB"/>
    <w:rsid w:val="005F53C4"/>
    <w:rsid w:val="00607DAF"/>
    <w:rsid w:val="00631883"/>
    <w:rsid w:val="00636349"/>
    <w:rsid w:val="0066015A"/>
    <w:rsid w:val="00680EF2"/>
    <w:rsid w:val="006902A6"/>
    <w:rsid w:val="006904D6"/>
    <w:rsid w:val="006A09CB"/>
    <w:rsid w:val="006A669D"/>
    <w:rsid w:val="006B7E20"/>
    <w:rsid w:val="006C2AB6"/>
    <w:rsid w:val="006C3CE5"/>
    <w:rsid w:val="006D5C9A"/>
    <w:rsid w:val="006D6729"/>
    <w:rsid w:val="006E3EF6"/>
    <w:rsid w:val="0070749D"/>
    <w:rsid w:val="007244A3"/>
    <w:rsid w:val="0073480A"/>
    <w:rsid w:val="00744CA2"/>
    <w:rsid w:val="0074558C"/>
    <w:rsid w:val="007510E3"/>
    <w:rsid w:val="00757DBC"/>
    <w:rsid w:val="00760590"/>
    <w:rsid w:val="00760FFD"/>
    <w:rsid w:val="007617D7"/>
    <w:rsid w:val="00787789"/>
    <w:rsid w:val="00794AD9"/>
    <w:rsid w:val="007965A7"/>
    <w:rsid w:val="007C5AF1"/>
    <w:rsid w:val="007E02AB"/>
    <w:rsid w:val="007F3747"/>
    <w:rsid w:val="00801796"/>
    <w:rsid w:val="00802F27"/>
    <w:rsid w:val="008139E6"/>
    <w:rsid w:val="00820197"/>
    <w:rsid w:val="00832BF7"/>
    <w:rsid w:val="00841A32"/>
    <w:rsid w:val="0084511B"/>
    <w:rsid w:val="00852C96"/>
    <w:rsid w:val="00891FF1"/>
    <w:rsid w:val="008B042A"/>
    <w:rsid w:val="008C0CCF"/>
    <w:rsid w:val="008C5751"/>
    <w:rsid w:val="008D5463"/>
    <w:rsid w:val="008F548A"/>
    <w:rsid w:val="00910A20"/>
    <w:rsid w:val="00911F82"/>
    <w:rsid w:val="00931476"/>
    <w:rsid w:val="00931DFD"/>
    <w:rsid w:val="00933DC4"/>
    <w:rsid w:val="00946051"/>
    <w:rsid w:val="0094735D"/>
    <w:rsid w:val="00950BA1"/>
    <w:rsid w:val="0095167F"/>
    <w:rsid w:val="0095441D"/>
    <w:rsid w:val="00955FD8"/>
    <w:rsid w:val="00960C83"/>
    <w:rsid w:val="00971BF3"/>
    <w:rsid w:val="00991595"/>
    <w:rsid w:val="009A11A9"/>
    <w:rsid w:val="009C6060"/>
    <w:rsid w:val="009C6939"/>
    <w:rsid w:val="009F2F88"/>
    <w:rsid w:val="00A0194F"/>
    <w:rsid w:val="00A01F72"/>
    <w:rsid w:val="00A07CE0"/>
    <w:rsid w:val="00A10656"/>
    <w:rsid w:val="00A21B3D"/>
    <w:rsid w:val="00A235F8"/>
    <w:rsid w:val="00A238AE"/>
    <w:rsid w:val="00A368C2"/>
    <w:rsid w:val="00A37AC8"/>
    <w:rsid w:val="00A57E0C"/>
    <w:rsid w:val="00A65B9D"/>
    <w:rsid w:val="00A66C23"/>
    <w:rsid w:val="00A677BD"/>
    <w:rsid w:val="00A73E9C"/>
    <w:rsid w:val="00A745F9"/>
    <w:rsid w:val="00AC715E"/>
    <w:rsid w:val="00AD1F55"/>
    <w:rsid w:val="00AD5207"/>
    <w:rsid w:val="00AE5EC3"/>
    <w:rsid w:val="00AF7A7B"/>
    <w:rsid w:val="00B04010"/>
    <w:rsid w:val="00B108B2"/>
    <w:rsid w:val="00B20287"/>
    <w:rsid w:val="00B27647"/>
    <w:rsid w:val="00B32BA7"/>
    <w:rsid w:val="00B3546C"/>
    <w:rsid w:val="00B35C1A"/>
    <w:rsid w:val="00B60754"/>
    <w:rsid w:val="00B70B3E"/>
    <w:rsid w:val="00B71D84"/>
    <w:rsid w:val="00B7339A"/>
    <w:rsid w:val="00B748E1"/>
    <w:rsid w:val="00BF175D"/>
    <w:rsid w:val="00BF4786"/>
    <w:rsid w:val="00C14835"/>
    <w:rsid w:val="00C1670C"/>
    <w:rsid w:val="00C22BC5"/>
    <w:rsid w:val="00C26B02"/>
    <w:rsid w:val="00C37241"/>
    <w:rsid w:val="00C4158B"/>
    <w:rsid w:val="00C42E8F"/>
    <w:rsid w:val="00C45550"/>
    <w:rsid w:val="00C62654"/>
    <w:rsid w:val="00C805F1"/>
    <w:rsid w:val="00C844DC"/>
    <w:rsid w:val="00CA38DE"/>
    <w:rsid w:val="00CB1BEE"/>
    <w:rsid w:val="00CF16E7"/>
    <w:rsid w:val="00D06AF8"/>
    <w:rsid w:val="00D07F3E"/>
    <w:rsid w:val="00D12CDE"/>
    <w:rsid w:val="00D16D5A"/>
    <w:rsid w:val="00D304B7"/>
    <w:rsid w:val="00D36734"/>
    <w:rsid w:val="00D42AA2"/>
    <w:rsid w:val="00D456B7"/>
    <w:rsid w:val="00D46DCE"/>
    <w:rsid w:val="00D61219"/>
    <w:rsid w:val="00D61A2D"/>
    <w:rsid w:val="00D700C6"/>
    <w:rsid w:val="00D70488"/>
    <w:rsid w:val="00D7152B"/>
    <w:rsid w:val="00D97C56"/>
    <w:rsid w:val="00DA471F"/>
    <w:rsid w:val="00DC1D66"/>
    <w:rsid w:val="00DC3899"/>
    <w:rsid w:val="00DC3A20"/>
    <w:rsid w:val="00DC7570"/>
    <w:rsid w:val="00DE7287"/>
    <w:rsid w:val="00DF110D"/>
    <w:rsid w:val="00DF3274"/>
    <w:rsid w:val="00DF3C54"/>
    <w:rsid w:val="00DF6F45"/>
    <w:rsid w:val="00DF7D98"/>
    <w:rsid w:val="00E01199"/>
    <w:rsid w:val="00E22963"/>
    <w:rsid w:val="00E25F1D"/>
    <w:rsid w:val="00E30901"/>
    <w:rsid w:val="00E31673"/>
    <w:rsid w:val="00E372D9"/>
    <w:rsid w:val="00E373C0"/>
    <w:rsid w:val="00E50BC0"/>
    <w:rsid w:val="00E513C7"/>
    <w:rsid w:val="00E72D78"/>
    <w:rsid w:val="00E74776"/>
    <w:rsid w:val="00E7799A"/>
    <w:rsid w:val="00E77C46"/>
    <w:rsid w:val="00E80255"/>
    <w:rsid w:val="00E82D83"/>
    <w:rsid w:val="00E84497"/>
    <w:rsid w:val="00E84987"/>
    <w:rsid w:val="00E955DE"/>
    <w:rsid w:val="00EA73C7"/>
    <w:rsid w:val="00EC2950"/>
    <w:rsid w:val="00EE099C"/>
    <w:rsid w:val="00EE3C6C"/>
    <w:rsid w:val="00EE5065"/>
    <w:rsid w:val="00F01F61"/>
    <w:rsid w:val="00F1264E"/>
    <w:rsid w:val="00F15B6D"/>
    <w:rsid w:val="00F243C6"/>
    <w:rsid w:val="00F255C8"/>
    <w:rsid w:val="00F27B8E"/>
    <w:rsid w:val="00F30585"/>
    <w:rsid w:val="00F42D08"/>
    <w:rsid w:val="00F51482"/>
    <w:rsid w:val="00F77BE5"/>
    <w:rsid w:val="00F82C0B"/>
    <w:rsid w:val="00F86FD5"/>
    <w:rsid w:val="00F91033"/>
    <w:rsid w:val="00FA72C1"/>
    <w:rsid w:val="00FC47B2"/>
    <w:rsid w:val="00FD21D2"/>
    <w:rsid w:val="00FD3AFB"/>
    <w:rsid w:val="00FE3686"/>
    <w:rsid w:val="00FE3BBF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E70FD"/>
  <w15:chartTrackingRefBased/>
  <w15:docId w15:val="{5955B5EC-CBD1-4C86-958E-4FAACB85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13C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DF11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semiHidden/>
    <w:rsid w:val="00DF110D"/>
    <w:rPr>
      <w:rFonts w:ascii="Courier New" w:eastAsia="Times New Roman" w:hAnsi="Courier New" w:cs="Courier New"/>
      <w:sz w:val="20"/>
      <w:szCs w:val="20"/>
    </w:rPr>
  </w:style>
  <w:style w:type="character" w:styleId="a3">
    <w:name w:val="Hyperlink"/>
    <w:basedOn w:val="a0"/>
    <w:uiPriority w:val="99"/>
    <w:unhideWhenUsed/>
    <w:rsid w:val="00CB1BEE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C22BC5"/>
  </w:style>
  <w:style w:type="paragraph" w:styleId="a6">
    <w:name w:val="footer"/>
    <w:basedOn w:val="a"/>
    <w:link w:val="a7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C22BC5"/>
  </w:style>
  <w:style w:type="table" w:styleId="a8">
    <w:name w:val="Table Grid"/>
    <w:basedOn w:val="a1"/>
    <w:uiPriority w:val="39"/>
    <w:rsid w:val="00EE3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372D9"/>
    <w:pPr>
      <w:ind w:left="720"/>
      <w:contextualSpacing/>
    </w:pPr>
  </w:style>
  <w:style w:type="character" w:styleId="aa">
    <w:name w:val="Unresolved Mention"/>
    <w:basedOn w:val="a0"/>
    <w:uiPriority w:val="99"/>
    <w:semiHidden/>
    <w:unhideWhenUsed/>
    <w:rsid w:val="00133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5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5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7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3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1D35A-DFC3-427B-9909-AB2868095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8</TotalTime>
  <Pages>6</Pages>
  <Words>684</Words>
  <Characters>3899</Characters>
  <Application>Microsoft Office Word</Application>
  <DocSecurity>0</DocSecurity>
  <Lines>32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ron Sunat</dc:creator>
  <cp:keywords/>
  <dc:description/>
  <cp:lastModifiedBy>Poomin Duankhan</cp:lastModifiedBy>
  <cp:revision>258</cp:revision>
  <dcterms:created xsi:type="dcterms:W3CDTF">2022-07-07T01:21:00Z</dcterms:created>
  <dcterms:modified xsi:type="dcterms:W3CDTF">2022-09-21T04:07:00Z</dcterms:modified>
</cp:coreProperties>
</file>